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16828" w14:textId="05339C51" w:rsidR="00F22562" w:rsidRDefault="00F4593E" w:rsidP="008E2711">
      <w:pPr>
        <w:ind w:left="5760" w:firstLine="720"/>
        <w:jc w:val="both"/>
        <w:rPr>
          <w:b/>
        </w:rPr>
      </w:pPr>
      <w:r w:rsidRPr="00047558">
        <w:rPr>
          <w:b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AA90F0" wp14:editId="6695B03D">
                <wp:simplePos x="0" y="0"/>
                <wp:positionH relativeFrom="margin">
                  <wp:posOffset>-95250</wp:posOffset>
                </wp:positionH>
                <wp:positionV relativeFrom="paragraph">
                  <wp:posOffset>7620</wp:posOffset>
                </wp:positionV>
                <wp:extent cx="2755900" cy="657225"/>
                <wp:effectExtent l="0" t="0" r="0" b="0"/>
                <wp:wrapSquare wrapText="bothSides"/>
                <wp:docPr id="3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5900" cy="6572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1BD6AA9" w14:textId="77777777" w:rsidR="00047558" w:rsidRPr="00F4593E" w:rsidRDefault="00047558" w:rsidP="00047558">
                            <w:pPr>
                              <w:rPr>
                                <w:rFonts w:asciiTheme="minorHAnsi" w:hAnsiTheme="minorHAnsi" w:cstheme="minorHAnsi"/>
                                <w:sz w:val="72"/>
                                <w:szCs w:val="72"/>
                              </w:rPr>
                            </w:pPr>
                            <w:r w:rsidRPr="00F4593E">
                              <w:rPr>
                                <w:rFonts w:asciiTheme="minorHAnsi" w:hAnsiTheme="minorHAnsi" w:cstheme="minorHAnsi"/>
                                <w:b/>
                                <w:color w:val="00A88D"/>
                                <w:spacing w:val="13"/>
                                <w:w w:val="118"/>
                                <w:sz w:val="72"/>
                                <w:szCs w:val="72"/>
                              </w:rPr>
                              <w:t>FROM</w:t>
                            </w:r>
                            <w:r w:rsidRPr="00F4593E">
                              <w:rPr>
                                <w:rFonts w:asciiTheme="minorHAnsi" w:hAnsiTheme="minorHAnsi" w:cstheme="minorHAnsi"/>
                                <w:b/>
                                <w:color w:val="00A88D"/>
                                <w:spacing w:val="30"/>
                                <w:w w:val="118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F4593E">
                              <w:rPr>
                                <w:rFonts w:asciiTheme="minorHAnsi" w:hAnsiTheme="minorHAnsi" w:cstheme="minorHAnsi"/>
                                <w:b/>
                                <w:color w:val="00A88D"/>
                                <w:spacing w:val="13"/>
                                <w:w w:val="118"/>
                                <w:sz w:val="72"/>
                                <w:szCs w:val="72"/>
                              </w:rPr>
                              <w:t>THE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DAA90F0" id="Rectangle 56" o:spid="_x0000_s1026" style="position:absolute;left:0;text-align:left;margin-left:-7.5pt;margin-top:.6pt;width:217pt;height:51.75pt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" filled="f" stroked="f">
                <v:textbox inset="0,0,0,0">
                  <w:txbxContent>
                    <w:p w14:paraId="11BD6AA9" w14:textId="77777777" w:rsidR="00047558" w:rsidRPr="00F4593E" w:rsidRDefault="00047558" w:rsidP="00047558">
                      <w:pPr>
                        <w:rPr>
                          <w:rFonts w:asciiTheme="minorHAnsi" w:hAnsiTheme="minorHAnsi" w:cstheme="minorHAnsi"/>
                          <w:sz w:val="72"/>
                          <w:szCs w:val="72"/>
                        </w:rPr>
                      </w:pPr>
                      <w:r w:rsidRPr="00F4593E">
                        <w:rPr>
                          <w:rFonts w:asciiTheme="minorHAnsi" w:hAnsiTheme="minorHAnsi" w:cstheme="minorHAnsi"/>
                          <w:b/>
                          <w:color w:val="00A88D"/>
                          <w:spacing w:val="13"/>
                          <w:w w:val="118"/>
                          <w:sz w:val="72"/>
                          <w:szCs w:val="72"/>
                        </w:rPr>
                        <w:t>FROM</w:t>
                      </w:r>
                      <w:r w:rsidRPr="00F4593E">
                        <w:rPr>
                          <w:rFonts w:asciiTheme="minorHAnsi" w:hAnsiTheme="minorHAnsi" w:cstheme="minorHAnsi"/>
                          <w:b/>
                          <w:color w:val="00A88D"/>
                          <w:spacing w:val="30"/>
                          <w:w w:val="118"/>
                          <w:sz w:val="72"/>
                          <w:szCs w:val="72"/>
                        </w:rPr>
                        <w:t xml:space="preserve"> </w:t>
                      </w:r>
                      <w:r w:rsidRPr="00F4593E">
                        <w:rPr>
                          <w:rFonts w:asciiTheme="minorHAnsi" w:hAnsiTheme="minorHAnsi" w:cstheme="minorHAnsi"/>
                          <w:b/>
                          <w:color w:val="00A88D"/>
                          <w:spacing w:val="13"/>
                          <w:w w:val="118"/>
                          <w:sz w:val="72"/>
                          <w:szCs w:val="72"/>
                        </w:rPr>
                        <w:t>THE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18F8AAB6" w14:textId="320F67D4" w:rsidR="00F4593E" w:rsidRPr="00F4593E" w:rsidRDefault="00F4593E" w:rsidP="007238E2">
      <w:pPr>
        <w:ind w:left="4896" w:right="-613" w:firstLine="720"/>
        <w:jc w:val="right"/>
        <w:rPr>
          <w:b/>
          <w:sz w:val="32"/>
          <w:szCs w:val="32"/>
        </w:rPr>
      </w:pPr>
      <w:r w:rsidRPr="007238E2">
        <w:rPr>
          <w:b/>
          <w:noProof/>
          <w:color w:val="595959" w:themeColor="text1" w:themeTint="A6"/>
          <w:sz w:val="32"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CBC53D" wp14:editId="1E0B7E7A">
                <wp:simplePos x="0" y="0"/>
                <wp:positionH relativeFrom="column">
                  <wp:posOffset>-152400</wp:posOffset>
                </wp:positionH>
                <wp:positionV relativeFrom="paragraph">
                  <wp:posOffset>64135</wp:posOffset>
                </wp:positionV>
                <wp:extent cx="3104515" cy="876300"/>
                <wp:effectExtent l="0" t="0" r="0" b="0"/>
                <wp:wrapSquare wrapText="bothSides"/>
                <wp:docPr id="2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4515" cy="876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32A5B3E" w14:textId="77777777" w:rsidR="00047558" w:rsidRPr="00F4593E" w:rsidRDefault="00047558" w:rsidP="00047558">
                            <w:pPr>
                              <w:rPr>
                                <w:rFonts w:asciiTheme="minorHAnsi" w:hAnsiTheme="minorHAnsi" w:cstheme="minorHAnsi"/>
                                <w:sz w:val="144"/>
                                <w:szCs w:val="144"/>
                              </w:rPr>
                            </w:pPr>
                            <w:r w:rsidRPr="00F4593E">
                              <w:rPr>
                                <w:rFonts w:asciiTheme="minorHAnsi" w:hAnsiTheme="minorHAnsi" w:cstheme="minorHAnsi"/>
                                <w:b/>
                                <w:color w:val="00A88D"/>
                                <w:spacing w:val="144"/>
                                <w:w w:val="123"/>
                                <w:sz w:val="144"/>
                                <w:szCs w:val="144"/>
                              </w:rPr>
                              <w:t>FIELD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CBC53D" id="Rectangle 58" o:spid="_x0000_s1027" style="position:absolute;left:0;text-align:left;margin-left:-12pt;margin-top:5.05pt;width:244.45pt;height:6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" filled="f" stroked="f">
                <v:textbox inset="0,0,0,0">
                  <w:txbxContent>
                    <w:p w14:paraId="332A5B3E" w14:textId="77777777" w:rsidR="00047558" w:rsidRPr="00F4593E" w:rsidRDefault="00047558" w:rsidP="00047558">
                      <w:pPr>
                        <w:rPr>
                          <w:rFonts w:asciiTheme="minorHAnsi" w:hAnsiTheme="minorHAnsi" w:cstheme="minorHAnsi"/>
                          <w:sz w:val="144"/>
                          <w:szCs w:val="144"/>
                        </w:rPr>
                      </w:pPr>
                      <w:r w:rsidRPr="00F4593E">
                        <w:rPr>
                          <w:rFonts w:asciiTheme="minorHAnsi" w:hAnsiTheme="minorHAnsi" w:cstheme="minorHAnsi"/>
                          <w:b/>
                          <w:color w:val="00A88D"/>
                          <w:spacing w:val="144"/>
                          <w:w w:val="123"/>
                          <w:sz w:val="144"/>
                          <w:szCs w:val="144"/>
                        </w:rPr>
                        <w:t>FIELD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9F3D28">
        <w:rPr>
          <w:b/>
          <w:color w:val="595959" w:themeColor="text1" w:themeTint="A6"/>
          <w:sz w:val="32"/>
          <w:szCs w:val="32"/>
        </w:rPr>
        <w:t>Sulawesi, Indonesia</w:t>
      </w:r>
    </w:p>
    <w:p w14:paraId="4CFB83B4" w14:textId="40D653D5" w:rsidR="00DD6F45" w:rsidRDefault="00B07D71" w:rsidP="00850ACC">
      <w:pPr>
        <w:jc w:val="both"/>
        <w:rPr>
          <w:b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0287" behindDoc="0" locked="0" layoutInCell="1" allowOverlap="1" wp14:anchorId="2CE3F0A9" wp14:editId="5E9E4C20">
            <wp:simplePos x="0" y="0"/>
            <wp:positionH relativeFrom="column">
              <wp:posOffset>2705100</wp:posOffset>
            </wp:positionH>
            <wp:positionV relativeFrom="paragraph">
              <wp:posOffset>208280</wp:posOffset>
            </wp:positionV>
            <wp:extent cx="3431659" cy="2666853"/>
            <wp:effectExtent l="0" t="0" r="0" b="635"/>
            <wp:wrapSquare wrapText="bothSides"/>
            <wp:docPr id="954" name="Picture 9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" name="Picture 95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659" cy="26668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5450">
        <w:rPr>
          <w:noProof/>
          <w:lang w:val="en-CA" w:eastAsia="en-CA"/>
        </w:rPr>
        <w:t>s</w:t>
      </w:r>
      <w:bookmarkStart w:id="0" w:name="_GoBack"/>
      <w:bookmarkEnd w:id="0"/>
    </w:p>
    <w:p w14:paraId="40D3A250" w14:textId="50C93598" w:rsidR="00DD6F45" w:rsidRPr="005E6AB3" w:rsidRDefault="0096135F" w:rsidP="00850ACC">
      <w:pPr>
        <w:jc w:val="both"/>
        <w:rPr>
          <w:rFonts w:asciiTheme="minorHAnsi" w:hAnsiTheme="minorHAnsi" w:cstheme="minorHAnsi"/>
        </w:rPr>
      </w:pPr>
      <w:r w:rsidRPr="005E6AB3">
        <w:rPr>
          <w:rFonts w:asciiTheme="minorHAnsi" w:hAnsiTheme="minorHAnsi" w:cstheme="minorHAnsi"/>
        </w:rPr>
        <w:t xml:space="preserve"> </w:t>
      </w:r>
    </w:p>
    <w:p w14:paraId="2672855B" w14:textId="39835AD8" w:rsidR="009F3D28" w:rsidRDefault="009F3D28" w:rsidP="00850ACC">
      <w:pPr>
        <w:jc w:val="both"/>
        <w:rPr>
          <w:rFonts w:cs="Arial"/>
        </w:rPr>
      </w:pPr>
    </w:p>
    <w:p w14:paraId="04C9D66C" w14:textId="56D355DE" w:rsidR="009F3D28" w:rsidRDefault="009F3D28" w:rsidP="00850ACC">
      <w:pPr>
        <w:jc w:val="both"/>
        <w:rPr>
          <w:rFonts w:cs="Arial"/>
        </w:rPr>
      </w:pPr>
      <w:r>
        <w:rPr>
          <w:rFonts w:cs="Arial"/>
        </w:rPr>
        <w:t>When the earthquake struck Central Sulawesi, Indonesia on September 28</w:t>
      </w:r>
      <w:r w:rsidRPr="009F3D28">
        <w:rPr>
          <w:rFonts w:cs="Arial"/>
          <w:vertAlign w:val="superscript"/>
        </w:rPr>
        <w:t>th</w:t>
      </w:r>
      <w:r>
        <w:rPr>
          <w:rFonts w:cs="Arial"/>
        </w:rPr>
        <w:t xml:space="preserve">, 2018 it destroyed the home of </w:t>
      </w:r>
      <w:proofErr w:type="spellStart"/>
      <w:r>
        <w:rPr>
          <w:rFonts w:cs="Arial"/>
        </w:rPr>
        <w:t>Fatnizar</w:t>
      </w:r>
      <w:proofErr w:type="spellEnd"/>
      <w:r>
        <w:rPr>
          <w:rFonts w:cs="Arial"/>
        </w:rPr>
        <w:t xml:space="preserve"> and her family in </w:t>
      </w:r>
      <w:proofErr w:type="spellStart"/>
      <w:r>
        <w:rPr>
          <w:rFonts w:cs="Arial"/>
        </w:rPr>
        <w:t>Tondo</w:t>
      </w:r>
      <w:proofErr w:type="spellEnd"/>
      <w:r>
        <w:rPr>
          <w:rFonts w:cs="Arial"/>
        </w:rPr>
        <w:t xml:space="preserve"> Village, </w:t>
      </w:r>
      <w:proofErr w:type="spellStart"/>
      <w:r>
        <w:rPr>
          <w:rFonts w:cs="Arial"/>
        </w:rPr>
        <w:t>Sirenja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Donggala</w:t>
      </w:r>
      <w:proofErr w:type="spellEnd"/>
      <w:r>
        <w:rPr>
          <w:rFonts w:cs="Arial"/>
        </w:rPr>
        <w:t xml:space="preserve">. Many of the homes in her neighbourhood survived the earthquake, only to be swept away moments later by the subsequent tsunami. </w:t>
      </w:r>
      <w:proofErr w:type="spellStart"/>
      <w:r>
        <w:rPr>
          <w:rFonts w:cs="Arial"/>
        </w:rPr>
        <w:t>Fatnizar</w:t>
      </w:r>
      <w:proofErr w:type="spellEnd"/>
      <w:r>
        <w:rPr>
          <w:rFonts w:cs="Arial"/>
        </w:rPr>
        <w:t xml:space="preserve"> relocated with her husband and four children to a football field a little over 3 miles away. </w:t>
      </w:r>
    </w:p>
    <w:p w14:paraId="4E5A2D9F" w14:textId="4DB0B4EE" w:rsidR="009F3D28" w:rsidRDefault="00B07D71" w:rsidP="009F3D28">
      <w:pPr>
        <w:ind w:right="-472"/>
        <w:jc w:val="both"/>
        <w:rPr>
          <w:rFonts w:cs="Arial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8480" behindDoc="0" locked="0" layoutInCell="1" allowOverlap="1" wp14:anchorId="69CD5091" wp14:editId="3C4E239E">
            <wp:simplePos x="0" y="0"/>
            <wp:positionH relativeFrom="column">
              <wp:posOffset>2724150</wp:posOffset>
            </wp:positionH>
            <wp:positionV relativeFrom="paragraph">
              <wp:posOffset>4445</wp:posOffset>
            </wp:positionV>
            <wp:extent cx="3443155" cy="2600182"/>
            <wp:effectExtent l="0" t="0" r="5080" b="0"/>
            <wp:wrapSquare wrapText="bothSides"/>
            <wp:docPr id="956" name="Picture 9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" name="Picture 95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3155" cy="26001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F3D28">
        <w:rPr>
          <w:rFonts w:cs="Arial"/>
        </w:rPr>
        <w:t xml:space="preserve">A total of 121 families took refuge on this field across from a school. </w:t>
      </w:r>
      <w:proofErr w:type="spellStart"/>
      <w:r w:rsidR="009F3D28">
        <w:rPr>
          <w:rFonts w:cs="Arial"/>
        </w:rPr>
        <w:t>Fatnizar’s</w:t>
      </w:r>
      <w:proofErr w:type="spellEnd"/>
      <w:r w:rsidR="009F3D28">
        <w:rPr>
          <w:rFonts w:cs="Arial"/>
        </w:rPr>
        <w:t xml:space="preserve"> family had to share a space under a large tarpaulin with fifteen other families. One month had already passed when ShelterBox first discovered this newly formed community. The village leaders </w:t>
      </w:r>
      <w:proofErr w:type="gramStart"/>
      <w:r w:rsidR="009F3D28">
        <w:rPr>
          <w:rFonts w:cs="Arial"/>
        </w:rPr>
        <w:t>identifies</w:t>
      </w:r>
      <w:proofErr w:type="gramEnd"/>
      <w:r w:rsidR="009F3D28">
        <w:rPr>
          <w:rFonts w:cs="Arial"/>
        </w:rPr>
        <w:t xml:space="preserve"> additional families in the area; and, with help from the local disaster organization and our local Rotary partners, we were able to assist 150 families with tents, mosquito nets, water filters and carriers. </w:t>
      </w:r>
    </w:p>
    <w:p w14:paraId="364B8001" w14:textId="7E5994DC" w:rsidR="009F3D28" w:rsidRDefault="009F3D28" w:rsidP="009F3D28">
      <w:pPr>
        <w:ind w:right="-472"/>
        <w:jc w:val="both"/>
        <w:rPr>
          <w:rFonts w:cs="Arial"/>
        </w:rPr>
      </w:pPr>
      <w:r>
        <w:rPr>
          <w:rFonts w:cs="Arial"/>
        </w:rPr>
        <w:t xml:space="preserve">When we returned the next week on a hot day with a light rain falling, </w:t>
      </w:r>
      <w:proofErr w:type="spellStart"/>
      <w:r>
        <w:rPr>
          <w:rFonts w:cs="Arial"/>
        </w:rPr>
        <w:t>Fatnizar</w:t>
      </w:r>
      <w:proofErr w:type="spellEnd"/>
      <w:r>
        <w:rPr>
          <w:rFonts w:cs="Arial"/>
        </w:rPr>
        <w:t xml:space="preserve"> was sewing under the awning of her tent. We learned that she had previously worked as a seamstress from her home, creating custom clothing for special orders. When the earthquake took her dwelling it also closed her two-year old business. </w:t>
      </w:r>
    </w:p>
    <w:p w14:paraId="06DE8856" w14:textId="48B6C76A" w:rsidR="009F3D28" w:rsidRDefault="009F3D28" w:rsidP="009F3D28">
      <w:pPr>
        <w:ind w:right="-472"/>
        <w:jc w:val="both"/>
        <w:rPr>
          <w:rFonts w:cs="Arial"/>
        </w:rPr>
      </w:pPr>
      <w:r>
        <w:rPr>
          <w:rFonts w:cs="Arial"/>
        </w:rPr>
        <w:t xml:space="preserve">The tent not only provided a more private and secure space for </w:t>
      </w:r>
      <w:proofErr w:type="spellStart"/>
      <w:r>
        <w:rPr>
          <w:rFonts w:cs="Arial"/>
        </w:rPr>
        <w:t>Fatnizar</w:t>
      </w:r>
      <w:proofErr w:type="spellEnd"/>
      <w:r>
        <w:rPr>
          <w:rFonts w:cs="Arial"/>
        </w:rPr>
        <w:t xml:space="preserve"> and her family but also the opportunity for her to get back to work. </w:t>
      </w:r>
    </w:p>
    <w:p w14:paraId="270D19DB" w14:textId="77777777" w:rsidR="009F3D28" w:rsidRDefault="009F3D28" w:rsidP="009F3D28">
      <w:pPr>
        <w:ind w:right="-472"/>
        <w:jc w:val="both"/>
        <w:rPr>
          <w:rFonts w:cs="Arial"/>
        </w:rPr>
      </w:pPr>
    </w:p>
    <w:p w14:paraId="3E6706E1" w14:textId="433E5103" w:rsidR="009F3D28" w:rsidRPr="009F3D28" w:rsidRDefault="00935450" w:rsidP="009F3D28">
      <w:pPr>
        <w:ind w:right="-472"/>
        <w:jc w:val="both"/>
        <w:rPr>
          <w:rFonts w:cs="Arial"/>
          <w:b/>
          <w:color w:val="00B288"/>
        </w:rPr>
      </w:pPr>
      <w:hyperlink r:id="rId12" w:history="1">
        <w:r w:rsidR="009F3D28" w:rsidRPr="009F3D28">
          <w:rPr>
            <w:rStyle w:val="Hyperlink"/>
            <w:rFonts w:cs="Arial"/>
            <w:b/>
            <w:color w:val="00B288"/>
          </w:rPr>
          <w:t>WWW.SHELTERBOX.ORG</w:t>
        </w:r>
      </w:hyperlink>
      <w:r w:rsidR="009F3D28" w:rsidRPr="009F3D28">
        <w:rPr>
          <w:rFonts w:cs="Arial"/>
          <w:b/>
          <w:color w:val="00B288"/>
        </w:rPr>
        <w:t xml:space="preserve"> </w:t>
      </w:r>
    </w:p>
    <w:p w14:paraId="6D0DA0A0" w14:textId="3F6E4381" w:rsidR="009F3D28" w:rsidRDefault="009F3D28" w:rsidP="00850ACC">
      <w:pPr>
        <w:jc w:val="both"/>
        <w:rPr>
          <w:rFonts w:cs="Arial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9504" behindDoc="1" locked="0" layoutInCell="1" allowOverlap="1" wp14:anchorId="52023376" wp14:editId="283D5C12">
            <wp:simplePos x="0" y="0"/>
            <wp:positionH relativeFrom="margin">
              <wp:align>left</wp:align>
            </wp:positionH>
            <wp:positionV relativeFrom="paragraph">
              <wp:posOffset>142240</wp:posOffset>
            </wp:positionV>
            <wp:extent cx="4707513" cy="75247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K_CMYK_ROTARY_ShelterBox_Banner ƒ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513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91C2E8" w14:textId="505B8942" w:rsidR="00F4593E" w:rsidRPr="00850ACC" w:rsidRDefault="00F4593E" w:rsidP="009F3D28"/>
    <w:sectPr w:rsidR="00F4593E" w:rsidRPr="00850ACC" w:rsidSect="00F4593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72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2AF58" w14:textId="77777777" w:rsidR="00D55DB8" w:rsidRDefault="00D55DB8" w:rsidP="00850ACC">
      <w:pPr>
        <w:spacing w:after="0" w:line="240" w:lineRule="auto"/>
      </w:pPr>
      <w:r>
        <w:separator/>
      </w:r>
    </w:p>
  </w:endnote>
  <w:endnote w:type="continuationSeparator" w:id="0">
    <w:p w14:paraId="1799E249" w14:textId="77777777" w:rsidR="00D55DB8" w:rsidRDefault="00D55DB8" w:rsidP="00850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FF9B5" w14:textId="77777777" w:rsidR="00634F01" w:rsidRDefault="00634F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11595" w14:textId="3FA933FE" w:rsidR="00DD6F45" w:rsidRDefault="00DD6F45" w:rsidP="00DD6F45">
    <w:r>
      <w:rPr>
        <w:rFonts w:eastAsia="Arial" w:cs="Arial"/>
        <w:sz w:val="12"/>
      </w:rPr>
      <w:br/>
    </w:r>
    <w:r>
      <w:rPr>
        <w:rFonts w:eastAsia="Arial" w:cs="Arial"/>
        <w:sz w:val="12"/>
      </w:rPr>
      <w:br/>
    </w:r>
    <w:r w:rsidR="007238E2">
      <w:rPr>
        <w:rFonts w:eastAsia="Arial" w:cs="Arial"/>
        <w:sz w:val="12"/>
      </w:rPr>
      <w:t>SHELTERBOX AND ROTARY ARE INTERNATIONAL PROJECT PARTNERS IN DISASTER RELIEF.</w:t>
    </w:r>
    <w:r w:rsidR="00C255A3">
      <w:rPr>
        <w:rFonts w:eastAsia="Arial" w:cs="Arial"/>
        <w:sz w:val="12"/>
      </w:rPr>
      <w:t xml:space="preserve"> </w:t>
    </w:r>
    <w:r>
      <w:rPr>
        <w:rFonts w:eastAsia="Arial" w:cs="Arial"/>
        <w:sz w:val="12"/>
      </w:rPr>
      <w:t>SHELTERBOX IS A REGISTERED CHARITY INDEPEND</w:t>
    </w:r>
    <w:r w:rsidR="00634F01">
      <w:rPr>
        <w:rFonts w:eastAsia="Arial" w:cs="Arial"/>
        <w:sz w:val="12"/>
      </w:rPr>
      <w:t xml:space="preserve">ENT OF </w:t>
    </w:r>
    <w:r w:rsidR="007238E2">
      <w:rPr>
        <w:rFonts w:eastAsia="Arial" w:cs="Arial"/>
        <w:sz w:val="12"/>
      </w:rPr>
      <w:t>ROTARY INTERNATION</w:t>
    </w:r>
    <w:r w:rsidR="00634F01">
      <w:rPr>
        <w:rFonts w:eastAsia="Arial" w:cs="Arial"/>
        <w:sz w:val="12"/>
      </w:rPr>
      <w:t>AL</w:t>
    </w:r>
    <w:r w:rsidR="007238E2">
      <w:rPr>
        <w:rFonts w:eastAsia="Arial" w:cs="Arial"/>
        <w:sz w:val="12"/>
      </w:rPr>
      <w:t xml:space="preserve"> </w:t>
    </w:r>
    <w:r>
      <w:rPr>
        <w:rFonts w:eastAsia="Arial" w:cs="Arial"/>
        <w:sz w:val="12"/>
      </w:rPr>
      <w:t>AND THE ROTARY FOUNDATIO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1AC4E6" w14:textId="77777777" w:rsidR="00634F01" w:rsidRDefault="00634F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C00610" w14:textId="77777777" w:rsidR="00D55DB8" w:rsidRDefault="00D55DB8" w:rsidP="00850ACC">
      <w:pPr>
        <w:spacing w:after="0" w:line="240" w:lineRule="auto"/>
      </w:pPr>
      <w:r>
        <w:separator/>
      </w:r>
    </w:p>
  </w:footnote>
  <w:footnote w:type="continuationSeparator" w:id="0">
    <w:p w14:paraId="12C3B6C6" w14:textId="77777777" w:rsidR="00D55DB8" w:rsidRDefault="00D55DB8" w:rsidP="00850A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0A6FC" w14:textId="77777777" w:rsidR="00634F01" w:rsidRDefault="00634F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C01A7" w14:textId="77777777" w:rsidR="00634F01" w:rsidRDefault="00634F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7F77F" w14:textId="77777777" w:rsidR="00634F01" w:rsidRDefault="00634F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sDA1NTM1MzeysDRQ0lEKTi0uzszPAykwrgUAuYiMoywAAAA="/>
  </w:docVars>
  <w:rsids>
    <w:rsidRoot w:val="00850ACC"/>
    <w:rsid w:val="00047558"/>
    <w:rsid w:val="001654D2"/>
    <w:rsid w:val="003A2B2E"/>
    <w:rsid w:val="004677B2"/>
    <w:rsid w:val="005E6AB3"/>
    <w:rsid w:val="00634F01"/>
    <w:rsid w:val="006669F4"/>
    <w:rsid w:val="00716630"/>
    <w:rsid w:val="007238E2"/>
    <w:rsid w:val="00782933"/>
    <w:rsid w:val="00850ACC"/>
    <w:rsid w:val="008E2711"/>
    <w:rsid w:val="0090058D"/>
    <w:rsid w:val="00935450"/>
    <w:rsid w:val="0096135F"/>
    <w:rsid w:val="009F3D28"/>
    <w:rsid w:val="00A808D9"/>
    <w:rsid w:val="00AB0EFD"/>
    <w:rsid w:val="00B07D71"/>
    <w:rsid w:val="00B539C6"/>
    <w:rsid w:val="00BE40FD"/>
    <w:rsid w:val="00C255A3"/>
    <w:rsid w:val="00CB2C48"/>
    <w:rsid w:val="00D55DB8"/>
    <w:rsid w:val="00DD6F45"/>
    <w:rsid w:val="00F22562"/>
    <w:rsid w:val="00F45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FBB90CB"/>
  <w15:chartTrackingRefBased/>
  <w15:docId w15:val="{8F1F26BF-4F69-4125-B150-7A216B9AF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ACC"/>
    <w:pPr>
      <w:ind w:left="720"/>
      <w:contextualSpacing/>
    </w:pPr>
    <w:rPr>
      <w:rFonts w:asciiTheme="minorHAnsi" w:hAnsiTheme="minorHAnsi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DD6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F45"/>
  </w:style>
  <w:style w:type="paragraph" w:styleId="Footer">
    <w:name w:val="footer"/>
    <w:basedOn w:val="Normal"/>
    <w:link w:val="FooterChar"/>
    <w:uiPriority w:val="99"/>
    <w:unhideWhenUsed/>
    <w:rsid w:val="00DD6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F45"/>
  </w:style>
  <w:style w:type="character" w:styleId="Hyperlink">
    <w:name w:val="Hyperlink"/>
    <w:basedOn w:val="DefaultParagraphFont"/>
    <w:uiPriority w:val="99"/>
    <w:unhideWhenUsed/>
    <w:rsid w:val="005E6AB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A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WWW.SHELTERBOX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E9096469DD3549B1E3A1460276822E" ma:contentTypeVersion="10" ma:contentTypeDescription="Create a new document." ma:contentTypeScope="" ma:versionID="d08adf08827d4b29ea7f7a45e006ab8f">
  <xsd:schema xmlns:xsd="http://www.w3.org/2001/XMLSchema" xmlns:xs="http://www.w3.org/2001/XMLSchema" xmlns:p="http://schemas.microsoft.com/office/2006/metadata/properties" xmlns:ns2="d5b4b9dc-98d9-4219-9e86-9becb20e1343" xmlns:ns3="59b53d56-2f7d-4e97-a835-3c38b6e141ee" targetNamespace="http://schemas.microsoft.com/office/2006/metadata/properties" ma:root="true" ma:fieldsID="9ea4eb05c287d5430e36d726f1da568c" ns2:_="" ns3:_="">
    <xsd:import namespace="d5b4b9dc-98d9-4219-9e86-9becb20e1343"/>
    <xsd:import namespace="59b53d56-2f7d-4e97-a835-3c38b6e141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4b9dc-98d9-4219-9e86-9becb20e13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53d56-2f7d-4e97-a835-3c38b6e141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F9B820-2BFD-45B1-BC50-BFC2E180CBC2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d5b4b9dc-98d9-4219-9e86-9becb20e1343"/>
    <ds:schemaRef ds:uri="59b53d56-2f7d-4e97-a835-3c38b6e141ee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37A07F6-99F7-4617-8EBD-2BD2B28F52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19E63A-3CC7-47E2-894D-0C76520F7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b4b9dc-98d9-4219-9e86-9becb20e1343"/>
    <ds:schemaRef ds:uri="59b53d56-2f7d-4e97-a835-3c38b6e141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91692E-006D-4768-9F73-BEA401FF3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Lyme</dc:creator>
  <cp:keywords/>
  <dc:description/>
  <cp:lastModifiedBy>Laura-Jayne Hazzard</cp:lastModifiedBy>
  <cp:revision>4</cp:revision>
  <cp:lastPrinted>2019-03-03T17:30:00Z</cp:lastPrinted>
  <dcterms:created xsi:type="dcterms:W3CDTF">2019-04-17T11:21:00Z</dcterms:created>
  <dcterms:modified xsi:type="dcterms:W3CDTF">2019-04-1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E9096469DD3549B1E3A1460276822E</vt:lpwstr>
  </property>
</Properties>
</file>